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5CE698" w14:textId="77777777" w:rsidR="00F1697D" w:rsidRDefault="001A2B08">
      <w:pPr>
        <w:spacing w:after="997" w:line="259" w:lineRule="auto"/>
        <w:ind w:left="2613" w:right="0" w:firstLine="0"/>
        <w:jc w:val="left"/>
      </w:pPr>
      <w:r>
        <w:rPr>
          <w:noProof/>
        </w:rPr>
        <w:drawing>
          <wp:inline distT="0" distB="0" distL="0" distR="0" wp14:anchorId="31708DB2" wp14:editId="45F8B5D6">
            <wp:extent cx="2244844" cy="1622677"/>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a:stretch>
                      <a:fillRect/>
                    </a:stretch>
                  </pic:blipFill>
                  <pic:spPr>
                    <a:xfrm>
                      <a:off x="0" y="0"/>
                      <a:ext cx="2244844" cy="1622677"/>
                    </a:xfrm>
                    <a:prstGeom prst="rect">
                      <a:avLst/>
                    </a:prstGeom>
                  </pic:spPr>
                </pic:pic>
              </a:graphicData>
            </a:graphic>
          </wp:inline>
        </w:drawing>
      </w:r>
    </w:p>
    <w:p w14:paraId="7C07587D" w14:textId="77777777" w:rsidR="00F1697D" w:rsidRDefault="001A2B08">
      <w:pPr>
        <w:spacing w:after="757" w:line="259" w:lineRule="auto"/>
        <w:ind w:left="0" w:right="667" w:firstLine="0"/>
        <w:jc w:val="center"/>
      </w:pPr>
      <w:r>
        <w:rPr>
          <w:b/>
          <w:sz w:val="41"/>
        </w:rPr>
        <w:t>Your Project Proposal Title</w:t>
      </w:r>
    </w:p>
    <w:p w14:paraId="40DABC9B" w14:textId="77777777" w:rsidR="00F1697D" w:rsidRDefault="001A2B08">
      <w:pPr>
        <w:spacing w:after="122" w:line="265" w:lineRule="auto"/>
        <w:ind w:right="513"/>
        <w:jc w:val="center"/>
      </w:pPr>
      <w:r>
        <w:rPr>
          <w:b/>
        </w:rPr>
        <w:t>Team members</w:t>
      </w:r>
    </w:p>
    <w:p w14:paraId="22825044" w14:textId="77777777" w:rsidR="00F1697D" w:rsidRDefault="001A2B08">
      <w:pPr>
        <w:spacing w:after="122" w:line="265" w:lineRule="auto"/>
        <w:jc w:val="center"/>
      </w:pPr>
      <w:r>
        <w:rPr>
          <w:b/>
        </w:rPr>
        <w:t>Student 1</w:t>
      </w:r>
    </w:p>
    <w:p w14:paraId="7C4DFEE4" w14:textId="77777777" w:rsidR="00F1697D" w:rsidRDefault="001A2B08">
      <w:pPr>
        <w:spacing w:after="122" w:line="265" w:lineRule="auto"/>
        <w:jc w:val="center"/>
      </w:pPr>
      <w:r>
        <w:rPr>
          <w:b/>
        </w:rPr>
        <w:t>Student 3</w:t>
      </w:r>
    </w:p>
    <w:p w14:paraId="573867E3" w14:textId="77777777" w:rsidR="00F1697D" w:rsidRDefault="001A2B08">
      <w:pPr>
        <w:spacing w:after="122" w:line="265" w:lineRule="auto"/>
        <w:jc w:val="center"/>
      </w:pPr>
      <w:r>
        <w:rPr>
          <w:b/>
        </w:rPr>
        <w:t>Student 3</w:t>
      </w:r>
    </w:p>
    <w:p w14:paraId="29F6616F" w14:textId="77777777" w:rsidR="00F1697D" w:rsidRDefault="001A2B08">
      <w:pPr>
        <w:spacing w:after="973" w:line="265" w:lineRule="auto"/>
        <w:jc w:val="center"/>
      </w:pPr>
      <w:r>
        <w:rPr>
          <w:b/>
        </w:rPr>
        <w:t>Student 4</w:t>
      </w:r>
    </w:p>
    <w:p w14:paraId="6C049D5D" w14:textId="77777777" w:rsidR="00F1697D" w:rsidRDefault="001A2B08">
      <w:pPr>
        <w:spacing w:after="406" w:line="265" w:lineRule="auto"/>
        <w:ind w:right="632"/>
        <w:jc w:val="center"/>
      </w:pPr>
      <w:r>
        <w:rPr>
          <w:b/>
        </w:rPr>
        <w:t>Supervisor:</w:t>
      </w:r>
    </w:p>
    <w:p w14:paraId="0815E1EA" w14:textId="77777777" w:rsidR="00F1697D" w:rsidRDefault="001A2B08">
      <w:pPr>
        <w:spacing w:after="689" w:line="265" w:lineRule="auto"/>
        <w:jc w:val="center"/>
      </w:pPr>
      <w:r>
        <w:rPr>
          <w:b/>
        </w:rPr>
        <w:t>Your Supervisor’s Name</w:t>
      </w:r>
    </w:p>
    <w:p w14:paraId="4A887B7D" w14:textId="77777777" w:rsidR="00F1697D" w:rsidRDefault="001A2B08">
      <w:pPr>
        <w:spacing w:after="406" w:line="265" w:lineRule="auto"/>
        <w:jc w:val="center"/>
      </w:pPr>
      <w:r>
        <w:rPr>
          <w:b/>
        </w:rPr>
        <w:t>Undergraduate Project Proposal</w:t>
      </w:r>
    </w:p>
    <w:p w14:paraId="715B92DF" w14:textId="41E40EB7" w:rsidR="00F1697D" w:rsidRDefault="00F1697D">
      <w:pPr>
        <w:spacing w:after="412" w:line="265" w:lineRule="auto"/>
        <w:jc w:val="center"/>
      </w:pPr>
    </w:p>
    <w:p w14:paraId="65155426" w14:textId="1EFDF3CB" w:rsidR="002B3576" w:rsidRPr="00D427D4" w:rsidRDefault="00D427D4" w:rsidP="00D427D4">
      <w:pPr>
        <w:spacing w:after="412" w:line="265" w:lineRule="auto"/>
        <w:jc w:val="center"/>
        <w:rPr>
          <w:sz w:val="32"/>
          <w:szCs w:val="28"/>
        </w:rPr>
      </w:pPr>
      <w:r w:rsidRPr="00D427D4">
        <w:rPr>
          <w:sz w:val="32"/>
          <w:szCs w:val="28"/>
          <w:highlight w:val="yellow"/>
        </w:rPr>
        <w:t>Group No.</w:t>
      </w:r>
      <w:r>
        <w:rPr>
          <w:sz w:val="32"/>
          <w:szCs w:val="28"/>
        </w:rPr>
        <w:t xml:space="preserve"> (Please fil</w:t>
      </w:r>
      <w:bookmarkStart w:id="0" w:name="_GoBack"/>
      <w:bookmarkEnd w:id="0"/>
      <w:r>
        <w:rPr>
          <w:sz w:val="32"/>
          <w:szCs w:val="28"/>
        </w:rPr>
        <w:t>l this)</w:t>
      </w:r>
    </w:p>
    <w:p w14:paraId="4FADF87F" w14:textId="77777777" w:rsidR="002B3576" w:rsidRDefault="002B3576">
      <w:pPr>
        <w:spacing w:after="412" w:line="265" w:lineRule="auto"/>
        <w:jc w:val="center"/>
      </w:pPr>
    </w:p>
    <w:p w14:paraId="611E7B48" w14:textId="77777777" w:rsidR="00F1697D" w:rsidRDefault="001A2B08">
      <w:pPr>
        <w:spacing w:after="123" w:line="265" w:lineRule="auto"/>
        <w:jc w:val="center"/>
      </w:pPr>
      <w:r>
        <w:t>Monday 20</w:t>
      </w:r>
      <w:r>
        <w:rPr>
          <w:vertAlign w:val="superscript"/>
        </w:rPr>
        <w:t xml:space="preserve">th </w:t>
      </w:r>
      <w:r>
        <w:t>November, 2023</w:t>
      </w:r>
    </w:p>
    <w:p w14:paraId="696C662D" w14:textId="274D28A5" w:rsidR="00F1697D" w:rsidRDefault="001A2B08" w:rsidP="002B3576">
      <w:pPr>
        <w:pStyle w:val="Heading1"/>
        <w:tabs>
          <w:tab w:val="center" w:pos="1647"/>
        </w:tabs>
        <w:ind w:left="-15" w:firstLine="0"/>
      </w:pPr>
      <w:r>
        <w:lastRenderedPageBreak/>
        <w:t>1</w:t>
      </w:r>
      <w:r>
        <w:tab/>
      </w:r>
      <w:r w:rsidR="002B3576">
        <w:t>) Problem Statement</w:t>
      </w:r>
    </w:p>
    <w:p w14:paraId="7E98B133" w14:textId="4F54EC73" w:rsidR="00F1697D" w:rsidRDefault="002B3576" w:rsidP="002B3576">
      <w:pPr>
        <w:ind w:left="-5" w:right="498"/>
      </w:pPr>
      <w:r>
        <w:t xml:space="preserve">State clearly </w:t>
      </w:r>
      <w:r w:rsidR="001A2B08">
        <w:t>the problem or question your project addresses. Engage the reader and clarify the purpose of your study. Briefly mention the significance of the project in the current context.</w:t>
      </w:r>
    </w:p>
    <w:p w14:paraId="2F62E837" w14:textId="597057E9" w:rsidR="00F1697D" w:rsidRDefault="002B3576">
      <w:pPr>
        <w:pStyle w:val="Heading1"/>
        <w:tabs>
          <w:tab w:val="center" w:pos="1469"/>
        </w:tabs>
        <w:ind w:left="-15" w:firstLine="0"/>
      </w:pPr>
      <w:r>
        <w:t xml:space="preserve">2) </w:t>
      </w:r>
      <w:r w:rsidR="001A2B08">
        <w:t>Objectives</w:t>
      </w:r>
    </w:p>
    <w:p w14:paraId="00736106" w14:textId="77777777" w:rsidR="00F1697D" w:rsidRDefault="001A2B08">
      <w:pPr>
        <w:ind w:left="-5" w:right="498"/>
      </w:pPr>
      <w:r>
        <w:t>State what the project intends to achieve or investigate. Objectives should be specific, measurable, achievable, relevant, and time-bound (SMART). Mention expected outcomes or hypotheses. These objectives will guide the overall direction of your project.</w:t>
      </w:r>
    </w:p>
    <w:p w14:paraId="655DCAE4" w14:textId="2C9A7C10" w:rsidR="00F1697D" w:rsidRDefault="002B3576">
      <w:pPr>
        <w:pStyle w:val="Heading1"/>
        <w:tabs>
          <w:tab w:val="center" w:pos="1073"/>
        </w:tabs>
        <w:ind w:left="-15" w:firstLine="0"/>
      </w:pPr>
      <w:r>
        <w:t xml:space="preserve">3) </w:t>
      </w:r>
      <w:r w:rsidR="001A2B08">
        <w:t>Scope</w:t>
      </w:r>
    </w:p>
    <w:p w14:paraId="5A3D7102" w14:textId="77777777" w:rsidR="00F1697D" w:rsidRDefault="001A2B08">
      <w:pPr>
        <w:ind w:left="-5" w:right="498"/>
      </w:pPr>
      <w:r>
        <w:t>Define the scope of your project. This includes the boundaries of your study, what aspects will be covered, and any limitations. The scope clarifies what is within the realm of your project and what is outside it. This section helps to focus your work and informs the reader about the extent of your study.</w:t>
      </w:r>
    </w:p>
    <w:p w14:paraId="0225396A" w14:textId="291F8A8B" w:rsidR="00F1697D" w:rsidRDefault="002B3576">
      <w:pPr>
        <w:pStyle w:val="Heading1"/>
        <w:tabs>
          <w:tab w:val="center" w:pos="1692"/>
        </w:tabs>
        <w:ind w:left="-15" w:firstLine="0"/>
      </w:pPr>
      <w:r>
        <w:t xml:space="preserve">4) </w:t>
      </w:r>
      <w:r w:rsidR="001A2B08">
        <w:t>Methodology</w:t>
      </w:r>
    </w:p>
    <w:p w14:paraId="69184942" w14:textId="77777777" w:rsidR="00F1697D" w:rsidRDefault="001A2B08">
      <w:pPr>
        <w:spacing w:after="0"/>
        <w:ind w:left="-5" w:right="498"/>
      </w:pPr>
      <w:r>
        <w:t>Outline methods and approaches for achieving objectives. Include project design, data collection methods, and analysis strategies. Explain the rationale behind these methods.</w:t>
      </w:r>
    </w:p>
    <w:p w14:paraId="63BF5A32" w14:textId="77777777" w:rsidR="00F1697D" w:rsidRDefault="001A2B08">
      <w:pPr>
        <w:spacing w:line="259" w:lineRule="auto"/>
        <w:ind w:left="-5" w:right="498"/>
      </w:pPr>
      <w:r>
        <w:t>Convince the reader of the soundness and feasibility of your approach.</w:t>
      </w:r>
    </w:p>
    <w:p w14:paraId="3EF40C40" w14:textId="4AFED49E" w:rsidR="00F1697D" w:rsidRDefault="002B3576">
      <w:pPr>
        <w:pStyle w:val="Heading1"/>
        <w:tabs>
          <w:tab w:val="center" w:pos="1571"/>
        </w:tabs>
        <w:ind w:left="-15" w:firstLine="0"/>
      </w:pPr>
      <w:r>
        <w:lastRenderedPageBreak/>
        <w:t xml:space="preserve">5) </w:t>
      </w:r>
      <w:r w:rsidR="001A2B08">
        <w:t>Significance</w:t>
      </w:r>
    </w:p>
    <w:p w14:paraId="3386D628" w14:textId="77777777" w:rsidR="00F1697D" w:rsidRDefault="001A2B08">
      <w:pPr>
        <w:ind w:left="-5" w:right="498"/>
      </w:pPr>
      <w:r>
        <w:t>Discuss the importance of your project and its contribution to the field. Highlight potential impact, benefits, and practical applications. Mention broader implications or future improvement possibilities. Underline the value and relevance of your project.</w:t>
      </w:r>
    </w:p>
    <w:p w14:paraId="2162050F" w14:textId="48AB0318" w:rsidR="002B3576" w:rsidRDefault="002B3576" w:rsidP="002B3576">
      <w:pPr>
        <w:pStyle w:val="Heading1"/>
        <w:tabs>
          <w:tab w:val="center" w:pos="1571"/>
        </w:tabs>
        <w:ind w:left="-15" w:firstLine="0"/>
      </w:pPr>
      <w:r>
        <w:t>6) Deliverables</w:t>
      </w:r>
    </w:p>
    <w:p w14:paraId="6D1F838F" w14:textId="38673E54" w:rsidR="008460D8" w:rsidRDefault="00D101D4" w:rsidP="00D101D4">
      <w:pPr>
        <w:spacing w:after="18"/>
        <w:ind w:left="-15" w:right="498" w:firstLine="0"/>
      </w:pPr>
      <w:r w:rsidRPr="00D101D4">
        <w:t>Outline the anticipated project outcomes and final products, providing a detailed discussion on the specifics of the deliverables for a comprehensive understanding.</w:t>
      </w:r>
    </w:p>
    <w:p w14:paraId="3C66F414" w14:textId="77777777" w:rsidR="008460D8" w:rsidRDefault="008460D8" w:rsidP="008460D8">
      <w:pPr>
        <w:spacing w:after="18"/>
        <w:ind w:left="-15" w:right="498" w:firstLine="351"/>
      </w:pPr>
    </w:p>
    <w:p w14:paraId="43029D80" w14:textId="77777777" w:rsidR="008460D8" w:rsidRDefault="008460D8" w:rsidP="008460D8">
      <w:pPr>
        <w:spacing w:after="18"/>
        <w:ind w:left="-15" w:right="498" w:firstLine="351"/>
      </w:pPr>
    </w:p>
    <w:p w14:paraId="65840108" w14:textId="77777777" w:rsidR="008460D8" w:rsidRDefault="008460D8" w:rsidP="008460D8">
      <w:pPr>
        <w:spacing w:after="18"/>
        <w:ind w:left="-15" w:right="498" w:firstLine="351"/>
      </w:pPr>
    </w:p>
    <w:p w14:paraId="730515A7" w14:textId="77777777" w:rsidR="008460D8" w:rsidRDefault="008460D8" w:rsidP="008460D8">
      <w:pPr>
        <w:spacing w:after="18"/>
        <w:ind w:left="-15" w:right="498" w:firstLine="351"/>
      </w:pPr>
    </w:p>
    <w:p w14:paraId="54758962" w14:textId="77777777" w:rsidR="008460D8" w:rsidRDefault="008460D8" w:rsidP="008460D8">
      <w:pPr>
        <w:spacing w:after="18"/>
        <w:ind w:left="-15" w:right="498" w:firstLine="351"/>
      </w:pPr>
    </w:p>
    <w:p w14:paraId="5874B020" w14:textId="77777777" w:rsidR="008460D8" w:rsidRDefault="008460D8" w:rsidP="008460D8">
      <w:pPr>
        <w:spacing w:after="18"/>
        <w:ind w:left="-15" w:right="498" w:firstLine="351"/>
      </w:pPr>
    </w:p>
    <w:p w14:paraId="7B820625" w14:textId="77777777" w:rsidR="008460D8" w:rsidRDefault="008460D8" w:rsidP="008460D8">
      <w:pPr>
        <w:spacing w:after="18"/>
        <w:ind w:left="-15" w:right="498" w:firstLine="351"/>
      </w:pPr>
    </w:p>
    <w:p w14:paraId="22C0E400" w14:textId="77777777" w:rsidR="008460D8" w:rsidRDefault="008460D8" w:rsidP="008460D8">
      <w:pPr>
        <w:spacing w:after="18"/>
        <w:ind w:left="-15" w:right="498" w:firstLine="351"/>
      </w:pPr>
    </w:p>
    <w:p w14:paraId="1F4BC28A" w14:textId="77777777" w:rsidR="008460D8" w:rsidRDefault="008460D8" w:rsidP="008460D8">
      <w:pPr>
        <w:spacing w:after="18"/>
        <w:ind w:left="-15" w:right="498" w:firstLine="351"/>
      </w:pPr>
    </w:p>
    <w:p w14:paraId="54E35CEB" w14:textId="01D0D184" w:rsidR="00F1697D" w:rsidRDefault="00F1697D">
      <w:pPr>
        <w:spacing w:after="0"/>
        <w:ind w:left="232" w:right="498" w:hanging="247"/>
      </w:pPr>
    </w:p>
    <w:sectPr w:rsidR="00F1697D">
      <w:footerReference w:type="even" r:id="rId7"/>
      <w:footerReference w:type="default" r:id="rId8"/>
      <w:footerReference w:type="first" r:id="rId9"/>
      <w:pgSz w:w="12240" w:h="15840"/>
      <w:pgMar w:top="1184" w:right="1472" w:bottom="1805" w:left="1417"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D27EAB" w14:textId="77777777" w:rsidR="006D32EA" w:rsidRDefault="006D32EA">
      <w:pPr>
        <w:spacing w:after="0" w:line="240" w:lineRule="auto"/>
      </w:pPr>
      <w:r>
        <w:separator/>
      </w:r>
    </w:p>
  </w:endnote>
  <w:endnote w:type="continuationSeparator" w:id="0">
    <w:p w14:paraId="7CE31AC6" w14:textId="77777777" w:rsidR="006D32EA" w:rsidRDefault="006D3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1657D" w14:textId="77777777" w:rsidR="00F1697D" w:rsidRDefault="001A2B08">
    <w:pPr>
      <w:spacing w:after="0" w:line="259" w:lineRule="auto"/>
      <w:ind w:left="0" w:firstLine="0"/>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59DDA" w14:textId="20581C52" w:rsidR="00F1697D" w:rsidRDefault="001A2B08">
    <w:pPr>
      <w:spacing w:after="0" w:line="259" w:lineRule="auto"/>
      <w:ind w:left="0" w:firstLine="0"/>
      <w:jc w:val="center"/>
    </w:pPr>
    <w:r>
      <w:fldChar w:fldCharType="begin"/>
    </w:r>
    <w:r>
      <w:instrText xml:space="preserve"> PAGE   \* MERGEFORMAT </w:instrText>
    </w:r>
    <w:r>
      <w:fldChar w:fldCharType="separate"/>
    </w:r>
    <w:r w:rsidR="00D427D4">
      <w:rPr>
        <w:noProof/>
      </w:rPr>
      <w:t>1</w:t>
    </w:r>
    <w: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14DD2" w14:textId="77777777" w:rsidR="00F1697D" w:rsidRDefault="00F1697D">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7F2F92" w14:textId="77777777" w:rsidR="006D32EA" w:rsidRDefault="006D32EA">
      <w:pPr>
        <w:spacing w:after="0" w:line="240" w:lineRule="auto"/>
      </w:pPr>
      <w:r>
        <w:separator/>
      </w:r>
    </w:p>
  </w:footnote>
  <w:footnote w:type="continuationSeparator" w:id="0">
    <w:p w14:paraId="6B2A121D" w14:textId="77777777" w:rsidR="006D32EA" w:rsidRDefault="006D32E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E0tDQzNTUwszSzMDFV0lEKTi0uzszPAykwrAUAbqhzoywAAAA="/>
  </w:docVars>
  <w:rsids>
    <w:rsidRoot w:val="00F1697D"/>
    <w:rsid w:val="001A2B08"/>
    <w:rsid w:val="001F5AFA"/>
    <w:rsid w:val="00250AAB"/>
    <w:rsid w:val="002B3576"/>
    <w:rsid w:val="00426EEA"/>
    <w:rsid w:val="006D32EA"/>
    <w:rsid w:val="00790302"/>
    <w:rsid w:val="008460D8"/>
    <w:rsid w:val="00D101D4"/>
    <w:rsid w:val="00D427D4"/>
    <w:rsid w:val="00F169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AF01"/>
  <w15:docId w15:val="{6FE88984-1EEC-4A27-9F7A-98C7A7E5A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601" w:line="380" w:lineRule="auto"/>
      <w:ind w:left="10" w:right="512" w:hanging="10"/>
      <w:jc w:val="both"/>
    </w:pPr>
    <w:rPr>
      <w:rFonts w:ascii="Cambria" w:eastAsia="Cambria" w:hAnsi="Cambria" w:cs="Cambria"/>
      <w:color w:val="000000"/>
      <w:sz w:val="24"/>
    </w:rPr>
  </w:style>
  <w:style w:type="paragraph" w:styleId="Heading1">
    <w:name w:val="heading 1"/>
    <w:next w:val="Normal"/>
    <w:link w:val="Heading1Char"/>
    <w:uiPriority w:val="9"/>
    <w:qFormat/>
    <w:pPr>
      <w:keepNext/>
      <w:keepLines/>
      <w:spacing w:after="248"/>
      <w:ind w:left="10" w:hanging="10"/>
      <w:outlineLvl w:val="0"/>
    </w:pPr>
    <w:rPr>
      <w:rFonts w:ascii="Cambria" w:eastAsia="Cambria" w:hAnsi="Cambria" w:cs="Cambria"/>
      <w:b/>
      <w:color w:val="000000"/>
      <w:sz w:val="34"/>
    </w:rPr>
  </w:style>
  <w:style w:type="paragraph" w:styleId="Heading2">
    <w:name w:val="heading 2"/>
    <w:next w:val="Normal"/>
    <w:link w:val="Heading2Char"/>
    <w:uiPriority w:val="9"/>
    <w:unhideWhenUsed/>
    <w:qFormat/>
    <w:pPr>
      <w:keepNext/>
      <w:keepLines/>
      <w:spacing w:after="267"/>
      <w:ind w:left="10" w:hanging="10"/>
      <w:outlineLvl w:val="1"/>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b/>
      <w:color w:val="000000"/>
      <w:sz w:val="29"/>
    </w:rPr>
  </w:style>
  <w:style w:type="character" w:customStyle="1" w:styleId="Heading1Char">
    <w:name w:val="Heading 1 Char"/>
    <w:link w:val="Heading1"/>
    <w:rPr>
      <w:rFonts w:ascii="Cambria" w:eastAsia="Cambria" w:hAnsi="Cambria" w:cs="Cambria"/>
      <w:b/>
      <w:color w:val="000000"/>
      <w:sz w:val="34"/>
    </w:rPr>
  </w:style>
  <w:style w:type="paragraph" w:styleId="BalloonText">
    <w:name w:val="Balloon Text"/>
    <w:basedOn w:val="Normal"/>
    <w:link w:val="BalloonTextChar"/>
    <w:uiPriority w:val="99"/>
    <w:semiHidden/>
    <w:unhideWhenUsed/>
    <w:rsid w:val="002B3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3576"/>
    <w:rPr>
      <w:rFonts w:ascii="Segoe UI" w:eastAsia="Cambria"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3</Pages>
  <Words>258</Words>
  <Characters>147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thaifa Abuhammad</dc:creator>
  <cp:keywords/>
  <cp:lastModifiedBy>Mohammad Hawarat</cp:lastModifiedBy>
  <cp:revision>5</cp:revision>
  <dcterms:created xsi:type="dcterms:W3CDTF">2023-11-20T09:25:00Z</dcterms:created>
  <dcterms:modified xsi:type="dcterms:W3CDTF">2023-11-22T06:38:00Z</dcterms:modified>
</cp:coreProperties>
</file>